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0A994" w14:textId="6B0802B8" w:rsidR="002009E4" w:rsidRPr="00C84124" w:rsidRDefault="002009E4" w:rsidP="002009E4">
      <w:pPr>
        <w:jc w:val="center"/>
        <w:rPr>
          <w:rFonts w:ascii="Algerian" w:hAnsi="Algerian" w:cstheme="majorBidi"/>
          <w:b/>
          <w:bCs/>
          <w:sz w:val="72"/>
          <w:szCs w:val="72"/>
          <w:u w:val="double"/>
        </w:rPr>
      </w:pPr>
      <w:r w:rsidRPr="00C84124">
        <w:rPr>
          <w:rFonts w:ascii="Algerian" w:hAnsi="Algerian" w:cstheme="majorBidi"/>
          <w:b/>
          <w:bCs/>
          <w:sz w:val="72"/>
          <w:szCs w:val="72"/>
          <w:u w:val="double"/>
        </w:rPr>
        <w:t>DSA OEL REPORT</w:t>
      </w:r>
    </w:p>
    <w:p w14:paraId="6DF646C3" w14:textId="77777777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35617BA9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C05A94B" w14:textId="3429745A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NAME: SYED MUHAMMAD TAIMOOR</w:t>
      </w:r>
    </w:p>
    <w:p w14:paraId="203C5EDE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ROLL NO: CS – 031</w:t>
      </w:r>
    </w:p>
    <w:p w14:paraId="002CA8F5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BATCH: 2020</w:t>
      </w:r>
    </w:p>
    <w:p w14:paraId="4C5A5CC0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SEC: A</w:t>
      </w:r>
    </w:p>
    <w:p w14:paraId="41A50FDD" w14:textId="0ECBC348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COURSE CODE: CS – 218</w:t>
      </w:r>
    </w:p>
    <w:p w14:paraId="745E588A" w14:textId="05C83F3D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COURSE TEACHER: MS. Ibshar Ishrat</w:t>
      </w:r>
    </w:p>
    <w:p w14:paraId="62779C5E" w14:textId="4FBF2571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DEPARTMENT: COMPUTER AND</w:t>
      </w:r>
      <w:r w:rsidR="00C84124" w:rsidRPr="00C84124">
        <w:rPr>
          <w:rFonts w:ascii="Arial Black" w:hAnsi="Arial Black" w:cstheme="majorBidi"/>
          <w:sz w:val="40"/>
          <w:szCs w:val="40"/>
          <w:u w:val="thick"/>
        </w:rPr>
        <w:t xml:space="preserve"> </w:t>
      </w:r>
      <w:r w:rsidRPr="00C84124">
        <w:rPr>
          <w:rFonts w:ascii="Arial Black" w:hAnsi="Arial Black" w:cstheme="majorBidi"/>
          <w:sz w:val="40"/>
          <w:szCs w:val="40"/>
          <w:u w:val="thick"/>
        </w:rPr>
        <w:t>INFORMATION SYSTEMS ENGINEERING</w:t>
      </w:r>
    </w:p>
    <w:p w14:paraId="730C4C8B" w14:textId="75E666BE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PROJECT: IMPLEMENT A LIBRARY MANAGEMENT SYSTEM</w:t>
      </w:r>
    </w:p>
    <w:p w14:paraId="23008548" w14:textId="6605D12D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0836AA21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455B2E3" w14:textId="36BC64A4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746DA790" w14:textId="77777777" w:rsidR="002009E4" w:rsidRPr="00B83058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4581BCF0" w14:textId="77777777" w:rsidR="00D5790E" w:rsidRP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lastRenderedPageBreak/>
        <w:t>REPORT:</w:t>
      </w:r>
    </w:p>
    <w:p w14:paraId="13B8CEC2" w14:textId="2E61D540" w:rsid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t>PROBLEM DESCRIPTION: -</w:t>
      </w:r>
    </w:p>
    <w:p w14:paraId="7A3ECBA4" w14:textId="583F7C8A" w:rsidR="00D5790E" w:rsidRDefault="00D5790E" w:rsidP="00D5790E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We are asked to create a Library Management System with the </w:t>
      </w:r>
      <w:r w:rsidR="00294C82" w:rsidRPr="00294C82">
        <w:rPr>
          <w:rFonts w:ascii="Source Sans Pro" w:hAnsi="Source Sans Pro" w:cs="Arial"/>
          <w:color w:val="202124"/>
          <w:sz w:val="32"/>
          <w:szCs w:val="32"/>
          <w:shd w:val="clear" w:color="auto" w:fill="FFFFFF"/>
        </w:rPr>
        <w:t>exquisite</w:t>
      </w:r>
      <w:r w:rsidR="00294C82">
        <w:rPr>
          <w:rFonts w:ascii="Arial" w:hAnsi="Arial" w:cs="Arial"/>
          <w:color w:val="202124"/>
          <w:sz w:val="42"/>
          <w:szCs w:val="42"/>
          <w:shd w:val="clear" w:color="auto" w:fill="FFFFFF"/>
        </w:rPr>
        <w:t xml:space="preserve"> </w:t>
      </w:r>
      <w:r>
        <w:rPr>
          <w:rFonts w:ascii="Source Sans Pro" w:hAnsi="Source Sans Pro"/>
          <w:sz w:val="32"/>
          <w:szCs w:val="32"/>
        </w:rPr>
        <w:t>feature</w:t>
      </w:r>
      <w:r w:rsidR="00294C82">
        <w:rPr>
          <w:rFonts w:ascii="Source Sans Pro" w:hAnsi="Source Sans Pro"/>
          <w:sz w:val="32"/>
          <w:szCs w:val="32"/>
        </w:rPr>
        <w:t>s:</w:t>
      </w:r>
    </w:p>
    <w:p w14:paraId="1699B0AC" w14:textId="5B8BF4AE" w:rsidR="00294C82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gister or Sign up</w:t>
      </w:r>
      <w:r w:rsidR="005B462F">
        <w:rPr>
          <w:rFonts w:ascii="Source Sans Pro" w:hAnsi="Source Sans Pro"/>
          <w:sz w:val="32"/>
          <w:szCs w:val="32"/>
        </w:rPr>
        <w:t xml:space="preserve"> or cancel membership.</w:t>
      </w:r>
    </w:p>
    <w:p w14:paraId="4DA71A35" w14:textId="50ABC9CA" w:rsidR="00BD209F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Search Books on the basis of:</w:t>
      </w:r>
    </w:p>
    <w:p w14:paraId="696923B2" w14:textId="6851ECC5" w:rsidR="00BD209F" w:rsidRDefault="00BD209F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Author</w:t>
      </w:r>
    </w:p>
    <w:p w14:paraId="16E99036" w14:textId="1F5EDC48" w:rsidR="00BD209F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Title</w:t>
      </w:r>
    </w:p>
    <w:p w14:paraId="1535667D" w14:textId="2DD72FF3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Subject</w:t>
      </w:r>
    </w:p>
    <w:p w14:paraId="33574C8D" w14:textId="499AEC85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Publication Date</w:t>
      </w:r>
      <w:r w:rsidR="005B462F">
        <w:rPr>
          <w:rFonts w:ascii="Source Sans Pro" w:hAnsi="Source Sans Pro"/>
          <w:sz w:val="32"/>
          <w:szCs w:val="32"/>
        </w:rPr>
        <w:t>.</w:t>
      </w:r>
    </w:p>
    <w:p w14:paraId="796259D2" w14:textId="2EFD61BA" w:rsidR="00C03AB0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add, remove or modify a book.</w:t>
      </w:r>
    </w:p>
    <w:p w14:paraId="16C00062" w14:textId="76156CD7" w:rsidR="005B462F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serve a book.</w:t>
      </w:r>
    </w:p>
    <w:p w14:paraId="197355CF" w14:textId="7537BB32" w:rsidR="00D5790E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checkout from library.</w:t>
      </w:r>
    </w:p>
    <w:p w14:paraId="65D9FD56" w14:textId="36989628" w:rsid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new a book.</w:t>
      </w:r>
    </w:p>
    <w:p w14:paraId="3105926D" w14:textId="766952A5" w:rsidR="005B462F" w:rsidRP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serve a book.</w:t>
      </w:r>
    </w:p>
    <w:p w14:paraId="340F94A1" w14:textId="77777777" w:rsidR="00301D9E" w:rsidRDefault="00301D9E" w:rsidP="00301D9E">
      <w:pPr>
        <w:rPr>
          <w:rFonts w:ascii="Georgia" w:hAnsi="Georgia"/>
          <w:b/>
          <w:bCs/>
          <w:sz w:val="40"/>
          <w:szCs w:val="40"/>
          <w:u w:val="wave"/>
        </w:rPr>
      </w:pPr>
    </w:p>
    <w:p w14:paraId="292DCC92" w14:textId="77777777" w:rsidR="00126F9E" w:rsidRPr="00D5790E" w:rsidRDefault="00126F9E">
      <w:pPr>
        <w:rPr>
          <w:u w:val="wave"/>
        </w:rPr>
      </w:pPr>
    </w:p>
    <w:sectPr w:rsidR="00126F9E" w:rsidRPr="00D579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B35C7"/>
    <w:multiLevelType w:val="hybridMultilevel"/>
    <w:tmpl w:val="430698EE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017335"/>
    <w:multiLevelType w:val="hybridMultilevel"/>
    <w:tmpl w:val="471C94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131B61"/>
    <w:multiLevelType w:val="hybridMultilevel"/>
    <w:tmpl w:val="07524AE0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QzMTI1NzUyNzFQ0lEKTi0uzszPAykwqgUAbg1r7iwAAAA="/>
  </w:docVars>
  <w:rsids>
    <w:rsidRoot w:val="00EE30DB"/>
    <w:rsid w:val="00126F9E"/>
    <w:rsid w:val="002009E4"/>
    <w:rsid w:val="00294C82"/>
    <w:rsid w:val="00301D9E"/>
    <w:rsid w:val="005B462F"/>
    <w:rsid w:val="00727F10"/>
    <w:rsid w:val="00BD209F"/>
    <w:rsid w:val="00C03AB0"/>
    <w:rsid w:val="00C84124"/>
    <w:rsid w:val="00D5790E"/>
    <w:rsid w:val="00EE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3D449"/>
  <w15:chartTrackingRefBased/>
  <w15:docId w15:val="{8B3F03AE-049D-496C-A211-61821A7A3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D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C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7</cp:revision>
  <dcterms:created xsi:type="dcterms:W3CDTF">2022-02-02T16:07:00Z</dcterms:created>
  <dcterms:modified xsi:type="dcterms:W3CDTF">2022-02-02T21:04:00Z</dcterms:modified>
</cp:coreProperties>
</file>